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7DDD8" w14:textId="0A24C98D" w:rsidR="006B6000" w:rsidRDefault="00693F17" w:rsidP="00693F17">
      <w:pPr>
        <w:pStyle w:val="Ttulo1"/>
      </w:pPr>
      <w:r>
        <w:t>Proyecto 1</w:t>
      </w:r>
    </w:p>
    <w:p w14:paraId="5A445BAC" w14:textId="77777777" w:rsidR="00B154B3" w:rsidRDefault="00B154B3" w:rsidP="00B154B3"/>
    <w:p w14:paraId="702E306E" w14:textId="16C7281C" w:rsidR="00EF461C" w:rsidRDefault="00EF461C" w:rsidP="00616315">
      <w:pPr>
        <w:pStyle w:val="Ttulo2"/>
        <w:numPr>
          <w:ilvl w:val="0"/>
          <w:numId w:val="10"/>
        </w:numPr>
      </w:pPr>
      <w:r>
        <w:t>Tema</w:t>
      </w:r>
    </w:p>
    <w:p w14:paraId="2845FC99" w14:textId="3D5CD020" w:rsidR="00EF461C" w:rsidRPr="00856AC2" w:rsidRDefault="00EF461C" w:rsidP="00EF461C">
      <w:pPr>
        <w:rPr>
          <w:i/>
          <w:iCs/>
        </w:rPr>
      </w:pPr>
      <w:proofErr w:type="spellStart"/>
      <w:r w:rsidRPr="00856AC2">
        <w:rPr>
          <w:i/>
          <w:iCs/>
        </w:rPr>
        <w:t>Game</w:t>
      </w:r>
      <w:proofErr w:type="spellEnd"/>
      <w:r w:rsidRPr="00856AC2">
        <w:rPr>
          <w:i/>
          <w:iCs/>
        </w:rPr>
        <w:t xml:space="preserve"> </w:t>
      </w:r>
      <w:proofErr w:type="spellStart"/>
      <w:r w:rsidRPr="00856AC2">
        <w:rPr>
          <w:i/>
          <w:iCs/>
        </w:rPr>
        <w:t>of</w:t>
      </w:r>
      <w:proofErr w:type="spellEnd"/>
      <w:r w:rsidRPr="00856AC2">
        <w:rPr>
          <w:i/>
          <w:iCs/>
        </w:rPr>
        <w:t xml:space="preserve"> </w:t>
      </w:r>
      <w:proofErr w:type="spellStart"/>
      <w:r w:rsidRPr="00856AC2">
        <w:rPr>
          <w:i/>
          <w:iCs/>
        </w:rPr>
        <w:t>Thrones</w:t>
      </w:r>
      <w:proofErr w:type="spellEnd"/>
      <w:r w:rsidRPr="00856AC2">
        <w:rPr>
          <w:i/>
          <w:iCs/>
        </w:rPr>
        <w:t xml:space="preserve"> </w:t>
      </w:r>
    </w:p>
    <w:p w14:paraId="712044C9" w14:textId="613713EE" w:rsidR="00B154B3" w:rsidRDefault="00B154B3" w:rsidP="00616315">
      <w:pPr>
        <w:pStyle w:val="Ttulo2"/>
        <w:numPr>
          <w:ilvl w:val="0"/>
          <w:numId w:val="10"/>
        </w:numPr>
      </w:pPr>
      <w:r>
        <w:t>Objetivos</w:t>
      </w:r>
    </w:p>
    <w:p w14:paraId="4FC4DD91" w14:textId="17F244E9" w:rsidR="00BA1B90" w:rsidRDefault="00BA1B90" w:rsidP="00616315">
      <w:pPr>
        <w:pStyle w:val="Prrafodelista"/>
        <w:numPr>
          <w:ilvl w:val="1"/>
          <w:numId w:val="10"/>
        </w:numPr>
      </w:pPr>
      <w:r>
        <w:t>Realizar el análisis básico exploratorio</w:t>
      </w:r>
    </w:p>
    <w:p w14:paraId="72F258C9" w14:textId="274AD8FF" w:rsidR="00BA1B90" w:rsidRDefault="00BA1B90" w:rsidP="00616315">
      <w:pPr>
        <w:pStyle w:val="Prrafodelista"/>
        <w:numPr>
          <w:ilvl w:val="1"/>
          <w:numId w:val="10"/>
        </w:numPr>
      </w:pPr>
      <w:r>
        <w:t>Realizar el análisis de centralidad</w:t>
      </w:r>
    </w:p>
    <w:p w14:paraId="580C9D76" w14:textId="3537D898" w:rsidR="00666A85" w:rsidRDefault="00666A85" w:rsidP="00616315">
      <w:pPr>
        <w:pStyle w:val="Prrafodelista"/>
        <w:numPr>
          <w:ilvl w:val="1"/>
          <w:numId w:val="10"/>
        </w:numPr>
      </w:pPr>
      <w:r>
        <w:t>Realizar el análisis de comunidades</w:t>
      </w:r>
    </w:p>
    <w:p w14:paraId="4C9F2513" w14:textId="2C8045F2" w:rsidR="00D142F6" w:rsidRDefault="00D142F6" w:rsidP="00616315">
      <w:pPr>
        <w:pStyle w:val="Prrafodelista"/>
        <w:numPr>
          <w:ilvl w:val="1"/>
          <w:numId w:val="10"/>
        </w:numPr>
      </w:pPr>
      <w:r>
        <w:t xml:space="preserve">Documentar los resultados </w:t>
      </w:r>
    </w:p>
    <w:p w14:paraId="62EE2B31" w14:textId="3DB7E7E9" w:rsidR="00D142F6" w:rsidRDefault="00D142F6" w:rsidP="00616315">
      <w:pPr>
        <w:pStyle w:val="Prrafodelista"/>
        <w:numPr>
          <w:ilvl w:val="1"/>
          <w:numId w:val="10"/>
        </w:numPr>
      </w:pPr>
      <w:r>
        <w:t>Presentar los resultados</w:t>
      </w:r>
    </w:p>
    <w:p w14:paraId="53BA8762" w14:textId="77777777" w:rsidR="00696816" w:rsidRDefault="00696816" w:rsidP="006F1A23">
      <w:pPr>
        <w:pStyle w:val="Ttulo2"/>
      </w:pPr>
    </w:p>
    <w:p w14:paraId="3546BAA0" w14:textId="56830618" w:rsidR="0024265D" w:rsidRDefault="0024265D" w:rsidP="00616315">
      <w:pPr>
        <w:pStyle w:val="Ttulo2"/>
        <w:numPr>
          <w:ilvl w:val="0"/>
          <w:numId w:val="10"/>
        </w:numPr>
      </w:pPr>
      <w:r>
        <w:t>Actividades</w:t>
      </w:r>
    </w:p>
    <w:p w14:paraId="11FE10BE" w14:textId="145F1BEA" w:rsidR="0024265D" w:rsidRDefault="007350F1" w:rsidP="00616315">
      <w:pPr>
        <w:pStyle w:val="Prrafodelista"/>
        <w:numPr>
          <w:ilvl w:val="1"/>
          <w:numId w:val="10"/>
        </w:numPr>
      </w:pPr>
      <w:r>
        <w:t>Conocer lo básico hacer del tema</w:t>
      </w:r>
    </w:p>
    <w:p w14:paraId="738DAFF5" w14:textId="454CDF58" w:rsidR="00616315" w:rsidRDefault="00616315" w:rsidP="00616315">
      <w:pPr>
        <w:pStyle w:val="Prrafodelista"/>
        <w:numPr>
          <w:ilvl w:val="1"/>
          <w:numId w:val="10"/>
        </w:numPr>
      </w:pPr>
      <w:r>
        <w:t xml:space="preserve">Realiza un mapeo de las actividades que realizas para ejecutar el proyecto contra la metodología propuesta en </w:t>
      </w:r>
      <w:r w:rsidR="00D71AB4">
        <w:t xml:space="preserve">el artículo disponible en </w:t>
      </w:r>
      <w:r>
        <w:t>la sección 10.1</w:t>
      </w:r>
    </w:p>
    <w:p w14:paraId="70FE21BF" w14:textId="491C0981" w:rsidR="007350F1" w:rsidRDefault="003C2886" w:rsidP="00616315">
      <w:pPr>
        <w:pStyle w:val="Prrafodelista"/>
        <w:numPr>
          <w:ilvl w:val="1"/>
          <w:numId w:val="10"/>
        </w:numPr>
      </w:pPr>
      <w:r>
        <w:t>Redacta al menos 1</w:t>
      </w:r>
      <w:r w:rsidR="001A2BF4">
        <w:t>5</w:t>
      </w:r>
      <w:r>
        <w:t xml:space="preserve"> preguntas para el análisis básico</w:t>
      </w:r>
    </w:p>
    <w:p w14:paraId="0C58A56A" w14:textId="53A56E29" w:rsidR="003C2886" w:rsidRDefault="003C2886" w:rsidP="00616315">
      <w:pPr>
        <w:pStyle w:val="Prrafodelista"/>
        <w:numPr>
          <w:ilvl w:val="1"/>
          <w:numId w:val="10"/>
        </w:numPr>
      </w:pPr>
      <w:r>
        <w:t>Redacta al menos 1</w:t>
      </w:r>
      <w:r w:rsidR="001A2BF4">
        <w:t>5</w:t>
      </w:r>
      <w:r>
        <w:t xml:space="preserve"> preguntas para el análisis de centralidad</w:t>
      </w:r>
    </w:p>
    <w:p w14:paraId="64F8AC81" w14:textId="0C7FF2A4" w:rsidR="00666A85" w:rsidRDefault="00666A85" w:rsidP="00616315">
      <w:pPr>
        <w:pStyle w:val="Prrafodelista"/>
        <w:numPr>
          <w:ilvl w:val="1"/>
          <w:numId w:val="10"/>
        </w:numPr>
      </w:pPr>
      <w:r>
        <w:t>Redacta al menos 15 preguntas para el análisis de c</w:t>
      </w:r>
      <w:r>
        <w:t>omunidades</w:t>
      </w:r>
    </w:p>
    <w:p w14:paraId="043CCADE" w14:textId="238C2598" w:rsidR="00604970" w:rsidRDefault="00604970" w:rsidP="00616315">
      <w:pPr>
        <w:pStyle w:val="Prrafodelista"/>
        <w:numPr>
          <w:ilvl w:val="1"/>
          <w:numId w:val="10"/>
        </w:numPr>
      </w:pPr>
      <w:r>
        <w:t xml:space="preserve">Responde cada una de las preguntas </w:t>
      </w:r>
      <w:r w:rsidR="009D6B3C">
        <w:t>utilizando la tecnología adecuada</w:t>
      </w:r>
    </w:p>
    <w:p w14:paraId="6D84A963" w14:textId="528AEB8B" w:rsidR="003C2886" w:rsidRDefault="00FD4C73" w:rsidP="00616315">
      <w:pPr>
        <w:pStyle w:val="Prrafodelista"/>
        <w:numPr>
          <w:ilvl w:val="1"/>
          <w:numId w:val="10"/>
        </w:numPr>
      </w:pPr>
      <w:r>
        <w:t>Realiza un</w:t>
      </w:r>
      <w:r w:rsidR="00FB3680">
        <w:t>a</w:t>
      </w:r>
      <w:r>
        <w:t xml:space="preserve"> propuesta de </w:t>
      </w:r>
      <w:r w:rsidR="00FB3680">
        <w:t>contenido para el reporte</w:t>
      </w:r>
    </w:p>
    <w:p w14:paraId="5DEF464F" w14:textId="367B1D98" w:rsidR="00FB3680" w:rsidRDefault="00FB3680" w:rsidP="00616315">
      <w:pPr>
        <w:pStyle w:val="Prrafodelista"/>
        <w:numPr>
          <w:ilvl w:val="1"/>
          <w:numId w:val="10"/>
        </w:numPr>
      </w:pPr>
      <w:r>
        <w:t xml:space="preserve">Realiza una propuesta de contenido para la presentación </w:t>
      </w:r>
    </w:p>
    <w:p w14:paraId="47FF461E" w14:textId="2C2B31DA" w:rsidR="009D6B3C" w:rsidRDefault="009D6B3C" w:rsidP="00616315">
      <w:pPr>
        <w:pStyle w:val="Prrafodelista"/>
        <w:numPr>
          <w:ilvl w:val="1"/>
          <w:numId w:val="10"/>
        </w:numPr>
      </w:pPr>
      <w:r>
        <w:t>Redacta el reporte</w:t>
      </w:r>
    </w:p>
    <w:p w14:paraId="02DEC4BA" w14:textId="102445AD" w:rsidR="009D6B3C" w:rsidRDefault="007F0EDB" w:rsidP="00616315">
      <w:pPr>
        <w:pStyle w:val="Prrafodelista"/>
        <w:numPr>
          <w:ilvl w:val="1"/>
          <w:numId w:val="10"/>
        </w:numPr>
      </w:pPr>
      <w:r>
        <w:t xml:space="preserve">Crea la presentación </w:t>
      </w:r>
    </w:p>
    <w:p w14:paraId="14F3E26B" w14:textId="5A91AA47" w:rsidR="007F0EDB" w:rsidRDefault="007F0EDB" w:rsidP="00616315">
      <w:pPr>
        <w:pStyle w:val="Prrafodelista"/>
        <w:numPr>
          <w:ilvl w:val="1"/>
          <w:numId w:val="10"/>
        </w:numPr>
      </w:pPr>
      <w:r>
        <w:t>Respalda toda la evidencia técnica que sustenta el proyecto</w:t>
      </w:r>
    </w:p>
    <w:p w14:paraId="5838B88D" w14:textId="213E5AFC" w:rsidR="00825BE4" w:rsidRDefault="00825BE4" w:rsidP="00616315">
      <w:pPr>
        <w:pStyle w:val="Prrafodelista"/>
        <w:numPr>
          <w:ilvl w:val="1"/>
          <w:numId w:val="10"/>
        </w:numPr>
      </w:pPr>
      <w:r>
        <w:t xml:space="preserve">Presenta tus hallazgos y conclusiones en la clase </w:t>
      </w:r>
      <w:r w:rsidR="001023D9">
        <w:t>asignada</w:t>
      </w:r>
    </w:p>
    <w:p w14:paraId="48F4687D" w14:textId="77777777" w:rsidR="008C21F6" w:rsidRDefault="008C21F6" w:rsidP="00805F70">
      <w:pPr>
        <w:pStyle w:val="Ttulo2"/>
      </w:pPr>
    </w:p>
    <w:p w14:paraId="4A91D244" w14:textId="589E71BD" w:rsidR="00805F70" w:rsidRDefault="00805F70" w:rsidP="00616315">
      <w:pPr>
        <w:pStyle w:val="Ttulo2"/>
        <w:numPr>
          <w:ilvl w:val="0"/>
          <w:numId w:val="10"/>
        </w:numPr>
      </w:pPr>
      <w:r>
        <w:t>Fuente de datos</w:t>
      </w:r>
    </w:p>
    <w:p w14:paraId="573C6A7F" w14:textId="77777777" w:rsidR="00805F70" w:rsidRDefault="00000000" w:rsidP="00805F70">
      <w:hyperlink r:id="rId7" w:history="1">
        <w:r w:rsidR="00805F70" w:rsidRPr="00A16099">
          <w:rPr>
            <w:rStyle w:val="Hipervnculo"/>
          </w:rPr>
          <w:t>https://github.com/mathbeveridge/gameofthrones/tree/master/data</w:t>
        </w:r>
      </w:hyperlink>
      <w:r w:rsidR="00805F70">
        <w:t xml:space="preserve"> </w:t>
      </w:r>
    </w:p>
    <w:p w14:paraId="4DF73A9B" w14:textId="77777777" w:rsidR="00805F70" w:rsidRDefault="00805F70" w:rsidP="006F1A23">
      <w:pPr>
        <w:pStyle w:val="Ttulo2"/>
      </w:pPr>
    </w:p>
    <w:p w14:paraId="22A42E45" w14:textId="2AE50D62" w:rsidR="00B154B3" w:rsidRDefault="006F1A23" w:rsidP="00616315">
      <w:pPr>
        <w:pStyle w:val="Ttulo2"/>
        <w:numPr>
          <w:ilvl w:val="0"/>
          <w:numId w:val="10"/>
        </w:numPr>
      </w:pPr>
      <w:r>
        <w:t>Herramientas para utilizar</w:t>
      </w:r>
    </w:p>
    <w:p w14:paraId="7B0C7CB2" w14:textId="3C432A81" w:rsidR="006F1A23" w:rsidRPr="00666A85" w:rsidRDefault="006F1A23" w:rsidP="00616315">
      <w:pPr>
        <w:pStyle w:val="Prrafodelista"/>
        <w:numPr>
          <w:ilvl w:val="1"/>
          <w:numId w:val="10"/>
        </w:numPr>
        <w:rPr>
          <w:i/>
          <w:iCs/>
        </w:rPr>
      </w:pPr>
      <w:r w:rsidRPr="00616315">
        <w:t>NEO4J</w:t>
      </w:r>
    </w:p>
    <w:p w14:paraId="78D501C9" w14:textId="7F37EDCC" w:rsidR="006F1A23" w:rsidRPr="00616315" w:rsidRDefault="006F1A23" w:rsidP="00616315">
      <w:pPr>
        <w:pStyle w:val="Prrafodelista"/>
        <w:numPr>
          <w:ilvl w:val="1"/>
          <w:numId w:val="10"/>
        </w:numPr>
      </w:pPr>
      <w:r w:rsidRPr="00616315">
        <w:t>NEO4J Browser</w:t>
      </w:r>
    </w:p>
    <w:p w14:paraId="720AA757" w14:textId="0E829AB9" w:rsidR="006F1A23" w:rsidRPr="00616315" w:rsidRDefault="006F1A23" w:rsidP="00616315">
      <w:pPr>
        <w:pStyle w:val="Prrafodelista"/>
        <w:numPr>
          <w:ilvl w:val="1"/>
          <w:numId w:val="10"/>
        </w:numPr>
      </w:pPr>
      <w:r w:rsidRPr="00616315">
        <w:t>NEO4J Bloom</w:t>
      </w:r>
    </w:p>
    <w:p w14:paraId="2E0FDD46" w14:textId="2FCEE490" w:rsidR="006F1A23" w:rsidRPr="00616315" w:rsidRDefault="006F1A23" w:rsidP="00616315">
      <w:pPr>
        <w:pStyle w:val="Prrafodelista"/>
        <w:numPr>
          <w:ilvl w:val="1"/>
          <w:numId w:val="10"/>
        </w:numPr>
      </w:pPr>
      <w:r w:rsidRPr="00616315">
        <w:t>N</w:t>
      </w:r>
      <w:r w:rsidR="00511A6C" w:rsidRPr="00616315">
        <w:t xml:space="preserve">EO4J </w:t>
      </w:r>
      <w:proofErr w:type="spellStart"/>
      <w:r w:rsidR="00511A6C" w:rsidRPr="00616315">
        <w:t>NeoDash</w:t>
      </w:r>
      <w:proofErr w:type="spellEnd"/>
    </w:p>
    <w:p w14:paraId="74B69A78" w14:textId="41B0736E" w:rsidR="00511A6C" w:rsidRPr="00616315" w:rsidRDefault="00511A6C" w:rsidP="00616315">
      <w:pPr>
        <w:pStyle w:val="Prrafodelista"/>
        <w:numPr>
          <w:ilvl w:val="1"/>
          <w:numId w:val="10"/>
        </w:numPr>
      </w:pPr>
      <w:proofErr w:type="spellStart"/>
      <w:r w:rsidRPr="00616315">
        <w:t>Gephi</w:t>
      </w:r>
      <w:proofErr w:type="spellEnd"/>
    </w:p>
    <w:p w14:paraId="74E2B624" w14:textId="0213CC2E" w:rsidR="00511A6C" w:rsidRDefault="007E24A6" w:rsidP="00616315">
      <w:pPr>
        <w:pStyle w:val="Ttulo2"/>
        <w:numPr>
          <w:ilvl w:val="0"/>
          <w:numId w:val="10"/>
        </w:numPr>
      </w:pPr>
      <w:r>
        <w:t>Tiempo</w:t>
      </w:r>
    </w:p>
    <w:p w14:paraId="6CBE07F5" w14:textId="39046356" w:rsidR="007E24A6" w:rsidRDefault="00524AC7" w:rsidP="00616315">
      <w:pPr>
        <w:pStyle w:val="Prrafodelista"/>
        <w:numPr>
          <w:ilvl w:val="1"/>
          <w:numId w:val="10"/>
        </w:numPr>
      </w:pPr>
      <w:r>
        <w:t xml:space="preserve">Dedicaremos 3 </w:t>
      </w:r>
      <w:r w:rsidR="005300DC">
        <w:t xml:space="preserve">sesiones </w:t>
      </w:r>
      <w:r w:rsidR="00A827FF">
        <w:t>BCD</w:t>
      </w:r>
      <w:r w:rsidR="005300DC">
        <w:t xml:space="preserve"> para </w:t>
      </w:r>
      <w:r>
        <w:t>esta actividad</w:t>
      </w:r>
      <w:r w:rsidR="005300DC">
        <w:t xml:space="preserve"> más el trabajo</w:t>
      </w:r>
      <w:r w:rsidR="00A827FF">
        <w:t xml:space="preserve"> TIE correspondiente</w:t>
      </w:r>
    </w:p>
    <w:p w14:paraId="26A0D161" w14:textId="2B88A408" w:rsidR="00524AC7" w:rsidRDefault="005300DC" w:rsidP="00616315">
      <w:pPr>
        <w:pStyle w:val="Prrafodelista"/>
        <w:numPr>
          <w:ilvl w:val="1"/>
          <w:numId w:val="10"/>
        </w:numPr>
      </w:pPr>
      <w:r>
        <w:t xml:space="preserve">Presentación de resultados el jueves </w:t>
      </w:r>
      <w:r w:rsidR="00666A85">
        <w:t xml:space="preserve">4 de abril </w:t>
      </w:r>
      <w:r>
        <w:t>a las 13:00 horas</w:t>
      </w:r>
    </w:p>
    <w:p w14:paraId="410ECFA0" w14:textId="4D00A0C6" w:rsidR="007E24A6" w:rsidRDefault="00DD5F16" w:rsidP="00616315">
      <w:pPr>
        <w:pStyle w:val="Ttulo2"/>
        <w:numPr>
          <w:ilvl w:val="0"/>
          <w:numId w:val="10"/>
        </w:numPr>
      </w:pPr>
      <w:r>
        <w:lastRenderedPageBreak/>
        <w:t>Equipo</w:t>
      </w:r>
    </w:p>
    <w:p w14:paraId="6CED7926" w14:textId="1B6C8F80" w:rsidR="00666A85" w:rsidRDefault="00515C7A" w:rsidP="00616315">
      <w:pPr>
        <w:pStyle w:val="Prrafodelista"/>
        <w:numPr>
          <w:ilvl w:val="1"/>
          <w:numId w:val="10"/>
        </w:numPr>
      </w:pPr>
      <w:r>
        <w:t>Tendremos 8 equipos de trabajo</w:t>
      </w:r>
      <w:r w:rsidR="00666A85">
        <w:t>, los cuales se generarán de forma automática por el profesor.</w:t>
      </w:r>
    </w:p>
    <w:p w14:paraId="30E1A7B8" w14:textId="7D10031D" w:rsidR="00FB3680" w:rsidRDefault="00FB3680" w:rsidP="00616315">
      <w:pPr>
        <w:pStyle w:val="Prrafodelista"/>
        <w:numPr>
          <w:ilvl w:val="1"/>
          <w:numId w:val="10"/>
        </w:numPr>
      </w:pPr>
      <w:r>
        <w:t>Cada equipo tendrá asignada una temporada para analizar</w:t>
      </w:r>
      <w:r w:rsidR="00666A85">
        <w:t xml:space="preserve"> que corresponderá con el número de equipo asignado.</w:t>
      </w:r>
    </w:p>
    <w:p w14:paraId="44581718" w14:textId="0F70AF3C" w:rsidR="00666A85" w:rsidRDefault="00666A85" w:rsidP="00616315">
      <w:pPr>
        <w:pStyle w:val="Prrafodelista"/>
        <w:numPr>
          <w:ilvl w:val="1"/>
          <w:numId w:val="10"/>
        </w:numPr>
      </w:pPr>
      <w:r>
        <w:t xml:space="preserve">Los integrantes de cada equipo otorgaran una evaluación por escrito en el reporte a los demás compañeros. </w:t>
      </w:r>
    </w:p>
    <w:p w14:paraId="5D973B4B" w14:textId="77777777" w:rsidR="001817EA" w:rsidRPr="00DD5F16" w:rsidRDefault="001817EA" w:rsidP="001817EA">
      <w:pPr>
        <w:pStyle w:val="Prrafodelista"/>
      </w:pPr>
    </w:p>
    <w:p w14:paraId="2244864D" w14:textId="101934EE" w:rsidR="00511A6C" w:rsidRDefault="00511A6C" w:rsidP="00616315">
      <w:pPr>
        <w:pStyle w:val="Ttulo2"/>
        <w:numPr>
          <w:ilvl w:val="0"/>
          <w:numId w:val="10"/>
        </w:numPr>
      </w:pPr>
      <w:r>
        <w:t>Entregables</w:t>
      </w:r>
    </w:p>
    <w:p w14:paraId="11630676" w14:textId="06E2A5A9" w:rsidR="00511A6C" w:rsidRDefault="00511A6C" w:rsidP="00616315">
      <w:pPr>
        <w:pStyle w:val="Prrafodelista"/>
        <w:numPr>
          <w:ilvl w:val="1"/>
          <w:numId w:val="10"/>
        </w:numPr>
      </w:pPr>
      <w:r>
        <w:t>Documento con el reporte de análisis</w:t>
      </w:r>
      <w:r w:rsidR="00315CB2">
        <w:t xml:space="preserve"> </w:t>
      </w:r>
      <w:r w:rsidR="00315CB2" w:rsidRPr="00F34F95">
        <w:rPr>
          <w:b/>
          <w:bCs/>
          <w:sz w:val="18"/>
          <w:szCs w:val="18"/>
        </w:rPr>
        <w:t>[</w:t>
      </w:r>
      <w:r w:rsidR="00F34F95" w:rsidRPr="00F34F95">
        <w:rPr>
          <w:b/>
          <w:bCs/>
          <w:sz w:val="18"/>
          <w:szCs w:val="18"/>
        </w:rPr>
        <w:t>40 puntos</w:t>
      </w:r>
      <w:r w:rsidR="00315CB2" w:rsidRPr="00F34F95">
        <w:rPr>
          <w:b/>
          <w:bCs/>
          <w:sz w:val="18"/>
          <w:szCs w:val="18"/>
        </w:rPr>
        <w:t>]</w:t>
      </w:r>
    </w:p>
    <w:p w14:paraId="705BE456" w14:textId="1EC29E91" w:rsidR="00511A6C" w:rsidRDefault="00511A6C" w:rsidP="00616315">
      <w:pPr>
        <w:pStyle w:val="Prrafodelista"/>
        <w:numPr>
          <w:ilvl w:val="1"/>
          <w:numId w:val="10"/>
        </w:numPr>
      </w:pPr>
      <w:r>
        <w:t xml:space="preserve">Presentación </w:t>
      </w:r>
      <w:r w:rsidR="00BB7465">
        <w:t>con los principales hallazgos</w:t>
      </w:r>
      <w:r w:rsidR="00F34F95">
        <w:t xml:space="preserve"> </w:t>
      </w:r>
      <w:r w:rsidR="00F34F95" w:rsidRPr="00616315">
        <w:t>[40 puntos]</w:t>
      </w:r>
    </w:p>
    <w:p w14:paraId="0C7C9F87" w14:textId="0D236855" w:rsidR="00BB7465" w:rsidRPr="001817EA" w:rsidRDefault="00BB7465" w:rsidP="00616315">
      <w:pPr>
        <w:pStyle w:val="Prrafodelista"/>
        <w:numPr>
          <w:ilvl w:val="1"/>
          <w:numId w:val="10"/>
        </w:numPr>
      </w:pPr>
      <w:r>
        <w:t>Documentos técnicos de apoyo</w:t>
      </w:r>
      <w:r w:rsidR="00F34F95">
        <w:t xml:space="preserve"> </w:t>
      </w:r>
      <w:r w:rsidR="00F34F95" w:rsidRPr="00616315">
        <w:t>[20 puntos]</w:t>
      </w:r>
    </w:p>
    <w:p w14:paraId="560418FA" w14:textId="77777777" w:rsidR="00E55F97" w:rsidRDefault="00E55F97" w:rsidP="001817EA"/>
    <w:p w14:paraId="30276D67" w14:textId="1E268FBA" w:rsidR="001817EA" w:rsidRDefault="00E55F97" w:rsidP="00616315">
      <w:pPr>
        <w:pStyle w:val="Ttulo2"/>
        <w:numPr>
          <w:ilvl w:val="0"/>
          <w:numId w:val="10"/>
        </w:numPr>
      </w:pPr>
      <w:r>
        <w:t>Restricciones</w:t>
      </w:r>
    </w:p>
    <w:p w14:paraId="4665BAB5" w14:textId="420D6B36" w:rsidR="00E55F97" w:rsidRDefault="00E55F97" w:rsidP="00616315">
      <w:pPr>
        <w:pStyle w:val="Prrafodelista"/>
        <w:numPr>
          <w:ilvl w:val="1"/>
          <w:numId w:val="10"/>
        </w:numPr>
      </w:pPr>
      <w:r>
        <w:t xml:space="preserve">Los reportes deben tener al menos </w:t>
      </w:r>
      <w:r w:rsidR="00210862">
        <w:t>8</w:t>
      </w:r>
      <w:r>
        <w:t xml:space="preserve"> refe</w:t>
      </w:r>
      <w:r w:rsidR="001D39BD">
        <w:t>re</w:t>
      </w:r>
      <w:r>
        <w:t>ncias</w:t>
      </w:r>
    </w:p>
    <w:p w14:paraId="3ECE6DAE" w14:textId="26ABEE51" w:rsidR="001D39BD" w:rsidRDefault="001D39BD" w:rsidP="00616315">
      <w:pPr>
        <w:pStyle w:val="Prrafodelista"/>
        <w:numPr>
          <w:ilvl w:val="1"/>
          <w:numId w:val="10"/>
        </w:numPr>
      </w:pPr>
      <w:r>
        <w:t xml:space="preserve">Al menos 2 de las </w:t>
      </w:r>
      <w:r w:rsidR="00210862">
        <w:t>8</w:t>
      </w:r>
      <w:r>
        <w:t xml:space="preserve"> referencias deben ser artículos </w:t>
      </w:r>
      <w:r w:rsidR="00210862">
        <w:t>arbitrados</w:t>
      </w:r>
    </w:p>
    <w:p w14:paraId="3A695675" w14:textId="3330FEB3" w:rsidR="00210862" w:rsidRDefault="00210862" w:rsidP="00616315">
      <w:pPr>
        <w:pStyle w:val="Prrafodelista"/>
        <w:numPr>
          <w:ilvl w:val="1"/>
          <w:numId w:val="10"/>
        </w:numPr>
      </w:pPr>
      <w:r>
        <w:t xml:space="preserve">Debes validar </w:t>
      </w:r>
      <w:r w:rsidR="000A6E7E">
        <w:t xml:space="preserve">la estructura </w:t>
      </w:r>
      <w:r>
        <w:t>tu propuesta de reporte con el profesor</w:t>
      </w:r>
      <w:r w:rsidR="00666A85">
        <w:t xml:space="preserve"> a más tardar en la segunda clase del proyecto.</w:t>
      </w:r>
    </w:p>
    <w:p w14:paraId="13B71BAD" w14:textId="320D3592" w:rsidR="00210862" w:rsidRDefault="00210862" w:rsidP="00616315">
      <w:pPr>
        <w:pStyle w:val="Prrafodelista"/>
        <w:numPr>
          <w:ilvl w:val="1"/>
          <w:numId w:val="10"/>
        </w:numPr>
      </w:pPr>
      <w:r>
        <w:t xml:space="preserve">Debes validar </w:t>
      </w:r>
      <w:r w:rsidR="000A6E7E">
        <w:t>la estructura tu propuesta de presentación con el profesor</w:t>
      </w:r>
      <w:r w:rsidR="00666A85">
        <w:t xml:space="preserve"> </w:t>
      </w:r>
      <w:r w:rsidR="00666A85">
        <w:t xml:space="preserve">a más tardar en la </w:t>
      </w:r>
      <w:r w:rsidR="00666A85">
        <w:t>tercera</w:t>
      </w:r>
      <w:r w:rsidR="00666A85">
        <w:t xml:space="preserve"> clase del proyecto.</w:t>
      </w:r>
    </w:p>
    <w:p w14:paraId="11BD5CE9" w14:textId="29AC0D1C" w:rsidR="000A6E7E" w:rsidRPr="00E55F97" w:rsidRDefault="000A6E7E" w:rsidP="00616315">
      <w:pPr>
        <w:pStyle w:val="Prrafodelista"/>
        <w:numPr>
          <w:ilvl w:val="1"/>
          <w:numId w:val="10"/>
        </w:numPr>
      </w:pPr>
      <w:r>
        <w:t xml:space="preserve">Puedes apoyarte </w:t>
      </w:r>
      <w:r w:rsidR="00F71558">
        <w:t xml:space="preserve">con el profesor </w:t>
      </w:r>
      <w:r w:rsidR="00666A85">
        <w:t>para validar tus preguntas de análisis.</w:t>
      </w:r>
    </w:p>
    <w:p w14:paraId="097D1F03" w14:textId="77777777" w:rsidR="00E55F97" w:rsidRDefault="00E55F97" w:rsidP="001817EA"/>
    <w:p w14:paraId="35090401" w14:textId="08DA9AAF" w:rsidR="00893586" w:rsidRDefault="00893586" w:rsidP="00616315">
      <w:pPr>
        <w:pStyle w:val="Ttulo2"/>
        <w:numPr>
          <w:ilvl w:val="0"/>
          <w:numId w:val="10"/>
        </w:numPr>
      </w:pPr>
      <w:r>
        <w:t xml:space="preserve">Referencias </w:t>
      </w:r>
    </w:p>
    <w:p w14:paraId="75CFDFF4" w14:textId="04AD583B" w:rsidR="00893586" w:rsidRDefault="00893586" w:rsidP="00616315">
      <w:pPr>
        <w:pStyle w:val="Prrafodelista"/>
        <w:numPr>
          <w:ilvl w:val="1"/>
          <w:numId w:val="10"/>
        </w:numPr>
        <w:rPr>
          <w:lang w:val="en-US"/>
        </w:rPr>
      </w:pPr>
      <w:r w:rsidRPr="00656379">
        <w:rPr>
          <w:i/>
          <w:iCs/>
          <w:lang w:val="en-US"/>
        </w:rPr>
        <w:t xml:space="preserve">A </w:t>
      </w:r>
      <w:r w:rsidRPr="00656379">
        <w:rPr>
          <w:i/>
          <w:iCs/>
        </w:rPr>
        <w:t>Methodology</w:t>
      </w:r>
      <w:r w:rsidRPr="00656379">
        <w:rPr>
          <w:i/>
          <w:iCs/>
          <w:lang w:val="en-US"/>
        </w:rPr>
        <w:t xml:space="preserve"> for Knowledge Discovery in Labeled and Heterogeneous Graphs</w:t>
      </w:r>
      <w:r w:rsidRPr="00893586">
        <w:rPr>
          <w:lang w:val="en-US"/>
        </w:rPr>
        <w:t xml:space="preserve"> </w:t>
      </w:r>
      <w:r w:rsidRPr="00893586">
        <w:rPr>
          <w:lang w:val="en-US"/>
        </w:rPr>
        <w:t xml:space="preserve"> </w:t>
      </w:r>
      <w:hyperlink r:id="rId8" w:history="1">
        <w:r w:rsidRPr="00893586">
          <w:rPr>
            <w:rStyle w:val="Hipervnculo"/>
            <w:lang w:val="en-US"/>
          </w:rPr>
          <w:t>https://www.mdpi.com/2076-3417/14/2/838</w:t>
        </w:r>
      </w:hyperlink>
      <w:r w:rsidRPr="00893586">
        <w:rPr>
          <w:lang w:val="en-US"/>
        </w:rPr>
        <w:t xml:space="preserve"> </w:t>
      </w:r>
    </w:p>
    <w:p w14:paraId="7545B725" w14:textId="4DB60835" w:rsidR="00893586" w:rsidRDefault="00893586" w:rsidP="00616315">
      <w:pPr>
        <w:pStyle w:val="Prrafodelista"/>
        <w:numPr>
          <w:ilvl w:val="1"/>
          <w:numId w:val="10"/>
        </w:numPr>
        <w:rPr>
          <w:lang w:val="en-US"/>
        </w:rPr>
      </w:pPr>
      <w:r w:rsidRPr="00656379">
        <w:rPr>
          <w:i/>
          <w:iCs/>
          <w:lang w:val="en-US"/>
        </w:rPr>
        <w:t xml:space="preserve">Cypher </w:t>
      </w:r>
      <w:r w:rsidRPr="00656379">
        <w:rPr>
          <w:i/>
          <w:iCs/>
        </w:rPr>
        <w:t>Cheat</w:t>
      </w:r>
      <w:r w:rsidRPr="00656379">
        <w:rPr>
          <w:i/>
          <w:iCs/>
          <w:lang w:val="en-US"/>
        </w:rPr>
        <w:t xml:space="preserve"> Sheet</w:t>
      </w:r>
      <w:r>
        <w:rPr>
          <w:lang w:val="en-US"/>
        </w:rPr>
        <w:t xml:space="preserve"> </w:t>
      </w:r>
      <w:hyperlink r:id="rId9" w:history="1">
        <w:r w:rsidRPr="00C229A1">
          <w:rPr>
            <w:rStyle w:val="Hipervnculo"/>
            <w:lang w:val="en-US"/>
          </w:rPr>
          <w:t>https://neo4j.com/docs/cypher-cheat-sheet/5/neo4j-enterprise</w:t>
        </w:r>
      </w:hyperlink>
      <w:r>
        <w:rPr>
          <w:lang w:val="en-US"/>
        </w:rPr>
        <w:t xml:space="preserve"> </w:t>
      </w:r>
    </w:p>
    <w:p w14:paraId="5BBE9C41" w14:textId="0F0D3B2D" w:rsidR="00893586" w:rsidRDefault="00893586" w:rsidP="00616315">
      <w:pPr>
        <w:pStyle w:val="Prrafodelista"/>
        <w:numPr>
          <w:ilvl w:val="1"/>
          <w:numId w:val="10"/>
        </w:numPr>
        <w:rPr>
          <w:lang w:val="en-US"/>
        </w:rPr>
      </w:pPr>
      <w:r w:rsidRPr="00656379">
        <w:rPr>
          <w:i/>
          <w:iCs/>
          <w:lang w:val="en-US"/>
        </w:rPr>
        <w:t>Neo4j Graph Data Science</w:t>
      </w:r>
      <w:r>
        <w:rPr>
          <w:lang w:val="en-US"/>
        </w:rPr>
        <w:t xml:space="preserve"> </w:t>
      </w:r>
      <w:hyperlink r:id="rId10" w:history="1">
        <w:r w:rsidRPr="00C229A1">
          <w:rPr>
            <w:rStyle w:val="Hipervnculo"/>
            <w:lang w:val="en-US"/>
          </w:rPr>
          <w:t>https://neo4j.com/docs/graph-data-science/current/algorithms/</w:t>
        </w:r>
      </w:hyperlink>
      <w:r>
        <w:rPr>
          <w:lang w:val="en-US"/>
        </w:rPr>
        <w:t xml:space="preserve"> </w:t>
      </w:r>
    </w:p>
    <w:p w14:paraId="07A84A1E" w14:textId="0C5B3EC4" w:rsidR="00893586" w:rsidRDefault="00D159E4" w:rsidP="00616315">
      <w:pPr>
        <w:pStyle w:val="Prrafodelista"/>
        <w:numPr>
          <w:ilvl w:val="1"/>
          <w:numId w:val="10"/>
        </w:numPr>
      </w:pPr>
      <w:proofErr w:type="spellStart"/>
      <w:r w:rsidRPr="00656379">
        <w:rPr>
          <w:i/>
          <w:iCs/>
          <w:lang w:val="en-US"/>
        </w:rPr>
        <w:t>NeoDash</w:t>
      </w:r>
      <w:proofErr w:type="spellEnd"/>
      <w:r w:rsidRPr="00D159E4">
        <w:t xml:space="preserve"> </w:t>
      </w:r>
      <w:hyperlink r:id="rId11" w:history="1">
        <w:r w:rsidRPr="00C229A1">
          <w:rPr>
            <w:rStyle w:val="Hipervnculo"/>
          </w:rPr>
          <w:t>https://neo4j.com/labs/neodash/</w:t>
        </w:r>
      </w:hyperlink>
    </w:p>
    <w:p w14:paraId="2E8A3419" w14:textId="4721B7DA" w:rsidR="00D159E4" w:rsidRPr="00D159E4" w:rsidRDefault="00D159E4" w:rsidP="00616315">
      <w:pPr>
        <w:pStyle w:val="Prrafodelista"/>
        <w:numPr>
          <w:ilvl w:val="1"/>
          <w:numId w:val="10"/>
        </w:numPr>
        <w:rPr>
          <w:lang w:val="en-US"/>
        </w:rPr>
      </w:pPr>
      <w:r w:rsidRPr="00656379">
        <w:rPr>
          <w:i/>
          <w:iCs/>
          <w:lang w:val="en-US"/>
        </w:rPr>
        <w:t>Gephi</w:t>
      </w:r>
      <w:r w:rsidRPr="00D159E4">
        <w:rPr>
          <w:lang w:val="en-US"/>
        </w:rPr>
        <w:t xml:space="preserve"> </w:t>
      </w:r>
      <w:hyperlink r:id="rId12" w:history="1">
        <w:r w:rsidRPr="00C229A1">
          <w:rPr>
            <w:rStyle w:val="Hipervnculo"/>
            <w:lang w:val="en-US"/>
          </w:rPr>
          <w:t>https://gephi.org/users/</w:t>
        </w:r>
      </w:hyperlink>
      <w:r>
        <w:rPr>
          <w:lang w:val="en-US"/>
        </w:rPr>
        <w:t xml:space="preserve"> </w:t>
      </w:r>
    </w:p>
    <w:sectPr w:rsidR="00D159E4" w:rsidRPr="00D159E4">
      <w:headerReference w:type="default" r:id="rId13"/>
      <w:footerReference w:type="default" r:id="rId14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BD531" w14:textId="77777777" w:rsidR="00A348DA" w:rsidRDefault="00A348DA" w:rsidP="00FB3680">
      <w:pPr>
        <w:spacing w:after="0" w:line="240" w:lineRule="auto"/>
      </w:pPr>
      <w:r>
        <w:separator/>
      </w:r>
    </w:p>
  </w:endnote>
  <w:endnote w:type="continuationSeparator" w:id="0">
    <w:p w14:paraId="3D82B5C6" w14:textId="77777777" w:rsidR="00A348DA" w:rsidRDefault="00A348DA" w:rsidP="00FB3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lang w:val="es-ES"/>
      </w:rPr>
      <w:id w:val="742537121"/>
      <w:docPartObj>
        <w:docPartGallery w:val="Page Numbers (Bottom of Page)"/>
        <w:docPartUnique/>
      </w:docPartObj>
    </w:sdtPr>
    <w:sdtContent>
      <w:p w14:paraId="6C8FF64F" w14:textId="299361F3" w:rsidR="00F64576" w:rsidRDefault="00F64576">
        <w:pPr>
          <w:pStyle w:val="Piedepgina"/>
          <w:jc w:val="right"/>
        </w:pPr>
        <w:r w:rsidRPr="00F64576">
          <w:rPr>
            <w:smallCaps/>
            <w:lang w:val="es-ES"/>
          </w:rPr>
          <w:t xml:space="preserve">Página | </w:t>
        </w:r>
        <w:r w:rsidRPr="00F64576">
          <w:rPr>
            <w:smallCaps/>
          </w:rPr>
          <w:fldChar w:fldCharType="begin"/>
        </w:r>
        <w:r w:rsidRPr="00F64576">
          <w:rPr>
            <w:smallCaps/>
          </w:rPr>
          <w:instrText>PAGE   \* MERGEFORMAT</w:instrText>
        </w:r>
        <w:r w:rsidRPr="00F64576">
          <w:rPr>
            <w:smallCaps/>
          </w:rPr>
          <w:fldChar w:fldCharType="separate"/>
        </w:r>
        <w:r w:rsidRPr="00F64576">
          <w:rPr>
            <w:smallCaps/>
            <w:lang w:val="es-ES"/>
          </w:rPr>
          <w:t>2</w:t>
        </w:r>
        <w:r w:rsidRPr="00F64576">
          <w:rPr>
            <w:smallCaps/>
          </w:rPr>
          <w:fldChar w:fldCharType="end"/>
        </w:r>
        <w:r>
          <w:rPr>
            <w:lang w:val="es-ES"/>
          </w:rPr>
          <w:t xml:space="preserve"> </w:t>
        </w:r>
      </w:p>
    </w:sdtContent>
  </w:sdt>
  <w:p w14:paraId="4EA0B829" w14:textId="77777777" w:rsidR="00FB3680" w:rsidRDefault="00FB368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A15B2" w14:textId="77777777" w:rsidR="00A348DA" w:rsidRDefault="00A348DA" w:rsidP="00FB3680">
      <w:pPr>
        <w:spacing w:after="0" w:line="240" w:lineRule="auto"/>
      </w:pPr>
      <w:r>
        <w:separator/>
      </w:r>
    </w:p>
  </w:footnote>
  <w:footnote w:type="continuationSeparator" w:id="0">
    <w:p w14:paraId="3CE85CDC" w14:textId="77777777" w:rsidR="00A348DA" w:rsidRDefault="00A348DA" w:rsidP="00FB3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D81B1" w14:textId="61247DC3" w:rsidR="00FB3680" w:rsidRPr="00F64576" w:rsidRDefault="00F64576">
    <w:pPr>
      <w:pStyle w:val="Encabezado"/>
      <w:rPr>
        <w:smallCaps/>
      </w:rPr>
    </w:pPr>
    <w:r w:rsidRPr="00F64576">
      <w:rPr>
        <w:smallCaps/>
      </w:rPr>
      <w:t>MDG</w:t>
    </w:r>
    <w:r w:rsidRPr="00F64576">
      <w:rPr>
        <w:smallCaps/>
      </w:rPr>
      <w:tab/>
    </w:r>
    <w:r w:rsidRPr="00F64576">
      <w:rPr>
        <w:smallCaps/>
      </w:rPr>
      <w:tab/>
      <w:t>Víctor Orteg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173F84"/>
    <w:multiLevelType w:val="multilevel"/>
    <w:tmpl w:val="08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8E20F4A"/>
    <w:multiLevelType w:val="hybridMultilevel"/>
    <w:tmpl w:val="5AE8CBA6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114244"/>
    <w:multiLevelType w:val="hybridMultilevel"/>
    <w:tmpl w:val="967A526E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935921"/>
    <w:multiLevelType w:val="hybridMultilevel"/>
    <w:tmpl w:val="BF98C496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936C11"/>
    <w:multiLevelType w:val="hybridMultilevel"/>
    <w:tmpl w:val="3B580640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3A15DC"/>
    <w:multiLevelType w:val="hybridMultilevel"/>
    <w:tmpl w:val="D39E0CB0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2C5902"/>
    <w:multiLevelType w:val="multilevel"/>
    <w:tmpl w:val="080A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7" w15:restartNumberingAfterBreak="0">
    <w:nsid w:val="646B2C61"/>
    <w:multiLevelType w:val="hybridMultilevel"/>
    <w:tmpl w:val="D9D2DDC0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5A3B0F"/>
    <w:multiLevelType w:val="hybridMultilevel"/>
    <w:tmpl w:val="D9D2DDC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500757"/>
    <w:multiLevelType w:val="hybridMultilevel"/>
    <w:tmpl w:val="5046F854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2300771">
    <w:abstractNumId w:val="9"/>
  </w:num>
  <w:num w:numId="2" w16cid:durableId="1695039787">
    <w:abstractNumId w:val="3"/>
  </w:num>
  <w:num w:numId="3" w16cid:durableId="2115132804">
    <w:abstractNumId w:val="2"/>
  </w:num>
  <w:num w:numId="4" w16cid:durableId="1376739310">
    <w:abstractNumId w:val="5"/>
  </w:num>
  <w:num w:numId="5" w16cid:durableId="1846437131">
    <w:abstractNumId w:val="4"/>
  </w:num>
  <w:num w:numId="6" w16cid:durableId="2050450142">
    <w:abstractNumId w:val="1"/>
  </w:num>
  <w:num w:numId="7" w16cid:durableId="292643155">
    <w:abstractNumId w:val="7"/>
  </w:num>
  <w:num w:numId="8" w16cid:durableId="1541169142">
    <w:abstractNumId w:val="8"/>
  </w:num>
  <w:num w:numId="9" w16cid:durableId="320931605">
    <w:abstractNumId w:val="6"/>
  </w:num>
  <w:num w:numId="10" w16cid:durableId="20592372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1NjY1NbCwMDQyMDFR0lEKTi0uzszPAykwrAUA/uN1rywAAAA="/>
  </w:docVars>
  <w:rsids>
    <w:rsidRoot w:val="00693F17"/>
    <w:rsid w:val="000A6E7E"/>
    <w:rsid w:val="001023D9"/>
    <w:rsid w:val="00141249"/>
    <w:rsid w:val="001817EA"/>
    <w:rsid w:val="001A2BF4"/>
    <w:rsid w:val="001D39BD"/>
    <w:rsid w:val="00210862"/>
    <w:rsid w:val="0024265D"/>
    <w:rsid w:val="0027386D"/>
    <w:rsid w:val="00315CB2"/>
    <w:rsid w:val="003677E2"/>
    <w:rsid w:val="003C2886"/>
    <w:rsid w:val="004675A8"/>
    <w:rsid w:val="00511A6C"/>
    <w:rsid w:val="00515C7A"/>
    <w:rsid w:val="00524AC7"/>
    <w:rsid w:val="005300DC"/>
    <w:rsid w:val="00604970"/>
    <w:rsid w:val="00616315"/>
    <w:rsid w:val="00656379"/>
    <w:rsid w:val="00666A85"/>
    <w:rsid w:val="00693F17"/>
    <w:rsid w:val="00696816"/>
    <w:rsid w:val="006B6000"/>
    <w:rsid w:val="006F1A23"/>
    <w:rsid w:val="007350F1"/>
    <w:rsid w:val="007E24A6"/>
    <w:rsid w:val="007F0EDB"/>
    <w:rsid w:val="00804161"/>
    <w:rsid w:val="00805F70"/>
    <w:rsid w:val="00825BE4"/>
    <w:rsid w:val="00856AC2"/>
    <w:rsid w:val="008701D4"/>
    <w:rsid w:val="00893586"/>
    <w:rsid w:val="008C21F6"/>
    <w:rsid w:val="008C3FD4"/>
    <w:rsid w:val="009D6B3C"/>
    <w:rsid w:val="00A348DA"/>
    <w:rsid w:val="00A42D21"/>
    <w:rsid w:val="00A827FF"/>
    <w:rsid w:val="00B154B3"/>
    <w:rsid w:val="00BA1B90"/>
    <w:rsid w:val="00BB7465"/>
    <w:rsid w:val="00CC5A83"/>
    <w:rsid w:val="00D142F6"/>
    <w:rsid w:val="00D159E4"/>
    <w:rsid w:val="00D25FCA"/>
    <w:rsid w:val="00D71844"/>
    <w:rsid w:val="00D71AB4"/>
    <w:rsid w:val="00DD5F16"/>
    <w:rsid w:val="00E55F97"/>
    <w:rsid w:val="00E816A6"/>
    <w:rsid w:val="00EA6268"/>
    <w:rsid w:val="00EF461C"/>
    <w:rsid w:val="00F34F95"/>
    <w:rsid w:val="00F64576"/>
    <w:rsid w:val="00F71558"/>
    <w:rsid w:val="00FB3680"/>
    <w:rsid w:val="00FD4C73"/>
    <w:rsid w:val="00FF4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6379B"/>
  <w15:chartTrackingRefBased/>
  <w15:docId w15:val="{2454DEA2-5842-4D7F-B554-1A2064BD0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693F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B154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693F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B154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ipervnculo">
    <w:name w:val="Hyperlink"/>
    <w:basedOn w:val="Fuentedeprrafopredeter"/>
    <w:uiPriority w:val="99"/>
    <w:unhideWhenUsed/>
    <w:rsid w:val="00A42D21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A42D21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3677E2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FB368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B3680"/>
  </w:style>
  <w:style w:type="paragraph" w:styleId="Piedepgina">
    <w:name w:val="footer"/>
    <w:basedOn w:val="Normal"/>
    <w:link w:val="PiedepginaCar"/>
    <w:uiPriority w:val="99"/>
    <w:unhideWhenUsed/>
    <w:rsid w:val="00FB368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B36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dpi.com/2076-3417/14/2/838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mathbeveridge/gameofthrones/tree/master/data" TargetMode="External"/><Relationship Id="rId12" Type="http://schemas.openxmlformats.org/officeDocument/2006/relationships/hyperlink" Target="https://gephi.org/users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eo4j.com/labs/neodash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neo4j.com/docs/graph-data-science/current/algorithm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eo4j.com/docs/cypher-cheat-sheet/5/neo4j-enterprise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2</Pages>
  <Words>443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TEGA GUZMAN, VICTOR HUGO</dc:creator>
  <cp:keywords/>
  <dc:description/>
  <cp:lastModifiedBy>ORTEGA GUZMAN, VICTOR HUGO</cp:lastModifiedBy>
  <cp:revision>58</cp:revision>
  <dcterms:created xsi:type="dcterms:W3CDTF">2023-09-18T17:06:00Z</dcterms:created>
  <dcterms:modified xsi:type="dcterms:W3CDTF">2024-02-29T17:06:00Z</dcterms:modified>
</cp:coreProperties>
</file>